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A3E84B2" w14:textId="2A8A621E" w:rsidR="000A0681" w:rsidRPr="000A0681" w:rsidRDefault="000A0681">
      <w:pPr>
        <w:rPr>
          <w:b/>
          <w:bCs/>
          <w:u w:val="single"/>
        </w:rPr>
      </w:pPr>
      <w:r>
        <w:rPr>
          <w:b/>
          <w:bCs/>
          <w:u w:val="single"/>
        </w:rPr>
        <w:t>NPL Project Report</w:t>
      </w:r>
    </w:p>
    <w:p w14:paraId="2D40B64D" w14:textId="56E4444C" w:rsidR="0017647C" w:rsidRPr="000A0681" w:rsidRDefault="00B36FE4">
      <w:pPr>
        <w:rPr>
          <w:b/>
          <w:bCs/>
        </w:rPr>
      </w:pPr>
      <w:r w:rsidRPr="000A0681">
        <w:rPr>
          <w:b/>
          <w:bCs/>
        </w:rPr>
        <w:t>Pre-processing</w:t>
      </w:r>
    </w:p>
    <w:p w14:paraId="03B24559" w14:textId="77777777" w:rsidR="0082290F" w:rsidRDefault="00E8771E">
      <w:r>
        <w:t xml:space="preserve">First, I stripped out the speech marks from the text replacing them with spaces. </w:t>
      </w:r>
    </w:p>
    <w:p w14:paraId="56CD2D22" w14:textId="605585CC" w:rsidR="0082290F" w:rsidRDefault="00E8771E">
      <w:r>
        <w:t xml:space="preserve">Then I </w:t>
      </w:r>
      <w:r w:rsidR="00A874B2">
        <w:t xml:space="preserve">expanded out standard contractions that I have compiled in a txt file. </w:t>
      </w:r>
      <w:r w:rsidR="007E4454">
        <w:t xml:space="preserve">In cases of ambiguity of </w:t>
      </w:r>
      <w:r w:rsidR="00D3012F">
        <w:t>contractions,</w:t>
      </w:r>
      <w:r w:rsidR="007E4454">
        <w:t xml:space="preserve"> I selected one of the pair.</w:t>
      </w:r>
      <w:r w:rsidR="0082290F">
        <w:t xml:space="preserve"> This still leaves some contractions where they are less widely used and more likely to be character specific.</w:t>
      </w:r>
    </w:p>
    <w:p w14:paraId="5209A39D" w14:textId="77777777" w:rsidR="0082290F" w:rsidRDefault="0082290F"/>
    <w:p w14:paraId="7EEBB3A8" w14:textId="1849608C" w:rsidR="007E4454" w:rsidRDefault="007E4454">
      <w:r>
        <w:t xml:space="preserve"> </w:t>
      </w:r>
      <w:r w:rsidR="00A874B2">
        <w:t xml:space="preserve">Then I striped apostrophise to avoid names splitting. </w:t>
      </w:r>
      <w:r w:rsidR="00E8771E">
        <w:t xml:space="preserve">This is to </w:t>
      </w:r>
      <w:r w:rsidR="00A874B2">
        <w:t>avoid</w:t>
      </w:r>
      <w:r w:rsidR="00E8771E">
        <w:t xml:space="preserve"> my regex tokenizer splitting </w:t>
      </w:r>
      <w:r w:rsidR="00A874B2">
        <w:t xml:space="preserve">john’s </w:t>
      </w:r>
      <w:r w:rsidR="000A0681">
        <w:t>into</w:t>
      </w:r>
      <w:r w:rsidR="00A874B2">
        <w:t xml:space="preserve"> </w:t>
      </w:r>
      <w:proofErr w:type="spellStart"/>
      <w:r w:rsidR="00A874B2">
        <w:t>john s</w:t>
      </w:r>
      <w:proofErr w:type="spellEnd"/>
      <w:r w:rsidR="00A874B2">
        <w:t xml:space="preserve"> rather than johns</w:t>
      </w:r>
      <w:r w:rsidR="000A0681">
        <w:t xml:space="preserve"> w</w:t>
      </w:r>
      <w:r w:rsidR="00A874B2">
        <w:t xml:space="preserve">hen it is removing punctuation. </w:t>
      </w:r>
    </w:p>
    <w:p w14:paraId="43E1D2CB" w14:textId="7F6E59A8" w:rsidR="00A874B2" w:rsidRDefault="00A874B2">
      <w:pPr>
        <w:rPr>
          <w:b/>
          <w:bCs/>
        </w:rPr>
      </w:pPr>
      <w:r w:rsidRPr="000A0681">
        <w:rPr>
          <w:b/>
          <w:bCs/>
        </w:rPr>
        <w:t>Training.</w:t>
      </w:r>
    </w:p>
    <w:p w14:paraId="47727BA4" w14:textId="0DFE14ED" w:rsidR="00F20CAA" w:rsidRDefault="00F20CAA">
      <w:pPr>
        <w:rPr>
          <w:b/>
          <w:bCs/>
        </w:rPr>
      </w:pPr>
    </w:p>
    <w:p w14:paraId="67759379" w14:textId="24A77ED2" w:rsidR="00F20CAA" w:rsidRDefault="00F20CAA">
      <w:pPr>
        <w:rPr>
          <w:b/>
          <w:bCs/>
        </w:rPr>
      </w:pPr>
    </w:p>
    <w:p w14:paraId="48B90D6A" w14:textId="3EF0AAE6" w:rsidR="00F20CAA" w:rsidRDefault="00F20CAA">
      <w:pPr>
        <w:rPr>
          <w:b/>
          <w:bCs/>
        </w:rPr>
      </w:pPr>
      <w:r>
        <w:rPr>
          <w:b/>
          <w:bCs/>
        </w:rPr>
        <w:t>Testing</w:t>
      </w:r>
    </w:p>
    <w:p w14:paraId="31D90DED" w14:textId="6EF804CD" w:rsidR="00F20CAA" w:rsidRDefault="00F20CAA">
      <w:pPr>
        <w:rPr>
          <w:b/>
          <w:bCs/>
        </w:rPr>
      </w:pPr>
    </w:p>
    <w:p w14:paraId="3BDD2628" w14:textId="2E0DA5C6" w:rsidR="00F20CAA" w:rsidRDefault="00F20CAA">
      <w:pPr>
        <w:rPr>
          <w:b/>
          <w:bCs/>
        </w:rPr>
      </w:pPr>
    </w:p>
    <w:p w14:paraId="5C9D5D37" w14:textId="7900E7AF" w:rsidR="00F20CAA" w:rsidRDefault="00F20CAA" w:rsidP="00F20CAA">
      <w:pPr>
        <w:rPr>
          <w:b/>
          <w:bCs/>
        </w:rPr>
      </w:pPr>
      <w:r>
        <w:rPr>
          <w:b/>
          <w:bCs/>
        </w:rPr>
        <w:t>Improvement</w:t>
      </w:r>
    </w:p>
    <w:p w14:paraId="32C51438" w14:textId="3EAEC114" w:rsidR="00F20CAA" w:rsidRDefault="00B36FE4" w:rsidP="00F20CAA">
      <w:r>
        <w:t>T</w:t>
      </w:r>
      <w:r w:rsidR="00F20CAA">
        <w:t xml:space="preserve">o make the classifier more advances I used word2vec. Mostly because I found it interested because of the knowledges that can be represented and explore from </w:t>
      </w:r>
      <w:r w:rsidR="00D93446">
        <w:t>the vector</w:t>
      </w:r>
      <w:r w:rsidR="00F20CAA">
        <w:t xml:space="preserve"> </w:t>
      </w:r>
      <w:bookmarkStart w:id="0" w:name="_GoBack"/>
      <w:bookmarkEnd w:id="0"/>
      <w:r w:rsidR="00F20CAA">
        <w:t>relations between words and I wanted to see those results on a more specific data set as in the project.</w:t>
      </w:r>
    </w:p>
    <w:p w14:paraId="0D2226A1" w14:textId="77777777" w:rsidR="00F20CAA" w:rsidRPr="00F20CAA" w:rsidRDefault="00F20CAA" w:rsidP="00F20CAA"/>
    <w:p w14:paraId="605631D5" w14:textId="77777777" w:rsidR="00F20CAA" w:rsidRPr="000A0681" w:rsidRDefault="00F20CAA">
      <w:pPr>
        <w:rPr>
          <w:b/>
          <w:bCs/>
        </w:rPr>
      </w:pPr>
    </w:p>
    <w:p w14:paraId="5ECE5227" w14:textId="2C328DEB" w:rsidR="00A874B2" w:rsidRDefault="00A874B2"/>
    <w:p w14:paraId="2A7B2B7E" w14:textId="52404050" w:rsidR="00A874B2" w:rsidRDefault="00A874B2"/>
    <w:p w14:paraId="05F0181B" w14:textId="77777777" w:rsidR="00A874B2" w:rsidRDefault="00A874B2"/>
    <w:p w14:paraId="384CAFB5" w14:textId="77777777" w:rsidR="00E8771E" w:rsidRDefault="00E8771E"/>
    <w:sectPr w:rsidR="00E8771E">
      <w:headerReference w:type="default" r:id="rId6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1AFDD12" w14:textId="77777777" w:rsidR="00FB7943" w:rsidRDefault="00FB7943" w:rsidP="00A874B2">
      <w:pPr>
        <w:spacing w:after="0" w:line="240" w:lineRule="auto"/>
      </w:pPr>
      <w:r>
        <w:separator/>
      </w:r>
    </w:p>
  </w:endnote>
  <w:endnote w:type="continuationSeparator" w:id="0">
    <w:p w14:paraId="6A0344B4" w14:textId="77777777" w:rsidR="00FB7943" w:rsidRDefault="00FB7943" w:rsidP="00A874B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B6A913C" w14:textId="77777777" w:rsidR="00FB7943" w:rsidRDefault="00FB7943" w:rsidP="00A874B2">
      <w:pPr>
        <w:spacing w:after="0" w:line="240" w:lineRule="auto"/>
      </w:pPr>
      <w:r>
        <w:separator/>
      </w:r>
    </w:p>
  </w:footnote>
  <w:footnote w:type="continuationSeparator" w:id="0">
    <w:p w14:paraId="558012D0" w14:textId="77777777" w:rsidR="00FB7943" w:rsidRDefault="00FB7943" w:rsidP="00A874B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AC48C8" w14:textId="6BCB4528" w:rsidR="00A874B2" w:rsidRDefault="00A874B2">
    <w:pPr>
      <w:pStyle w:val="Header"/>
    </w:pPr>
    <w:r>
      <w:t xml:space="preserve">Nicholas Franklin </w:t>
    </w:r>
    <w:r>
      <w:tab/>
    </w:r>
    <w:r>
      <w:tab/>
      <w:t>150402149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A2NbewtLA0MrIwtbRQ0lEKTi0uzszPAykwqgUAU+CmbywAAAA="/>
  </w:docVars>
  <w:rsids>
    <w:rsidRoot w:val="009E29C9"/>
    <w:rsid w:val="00015670"/>
    <w:rsid w:val="000A0681"/>
    <w:rsid w:val="00242BE4"/>
    <w:rsid w:val="00760491"/>
    <w:rsid w:val="007E4454"/>
    <w:rsid w:val="0082290F"/>
    <w:rsid w:val="008E0A25"/>
    <w:rsid w:val="009E29C9"/>
    <w:rsid w:val="00A874B2"/>
    <w:rsid w:val="00B36FE4"/>
    <w:rsid w:val="00D3012F"/>
    <w:rsid w:val="00D93446"/>
    <w:rsid w:val="00E8771E"/>
    <w:rsid w:val="00F20CAA"/>
    <w:rsid w:val="00F92BE7"/>
    <w:rsid w:val="00FB79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F0EE42"/>
  <w15:chartTrackingRefBased/>
  <w15:docId w15:val="{B5E02A43-ED19-4512-9658-2E3BBFA978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874B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874B2"/>
  </w:style>
  <w:style w:type="paragraph" w:styleId="Footer">
    <w:name w:val="footer"/>
    <w:basedOn w:val="Normal"/>
    <w:link w:val="FooterChar"/>
    <w:uiPriority w:val="99"/>
    <w:unhideWhenUsed/>
    <w:rsid w:val="00A874B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874B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5</TotalTime>
  <Pages>1</Pages>
  <Words>128</Words>
  <Characters>73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k Franklin</dc:creator>
  <cp:keywords/>
  <dc:description/>
  <cp:lastModifiedBy>Nick Franklin</cp:lastModifiedBy>
  <cp:revision>5</cp:revision>
  <dcterms:created xsi:type="dcterms:W3CDTF">2019-12-09T09:38:00Z</dcterms:created>
  <dcterms:modified xsi:type="dcterms:W3CDTF">2019-12-10T17:15:00Z</dcterms:modified>
</cp:coreProperties>
</file>